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พัฒนาการของหลักการและแนวคิดทางฟิสิกส์</w:t>
      </w:r>
      <w:r>
        <w:t xml:space="preserve"> </w:t>
      </w:r>
      <w:r>
        <w:t xml:space="preserve">(6.30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ราม) สวัสดีครับนักเรียน ขอต้อนรับเข้าสู่ห้องเรียนสสวท. นะครับ ผม ครูราม ติวารี // เพลงชาติ</w:t>
      </w:r>
    </w:p>
    <w:p>
      <w:pPr>
        <w:pStyle w:val="BodyText"/>
      </w:pPr>
      <w:r>
        <w:t xml:space="preserve">(คุณครูราม) เรามาต่อนะครับ จากที่หัวข้อ 1.1 นะครับ ก็คือเราพูดจุดประสงค์ไป 3 ข้อ ตามที่สไลด์ แล้วก็ฝากนักเรียนไปทบทวนของเกก่าด้วยนะครับ ตามสไลด์ที่อยู่นี้ ทีนี้ จากวันนี้นะครับ เรามาขึ้นในหัวข้อถัดมาก็คือหัวข้อ 1.1.2 ก็คือหัยพัฒนาการของหลักการและแนวคิดทางฟิสิกส์นะครับ เรามาดูว่ามีเรื่องราวอะไรที่มีส่วนเกี่ยวข้องกับฟินะครับ ก็มาดูต่อนะครับ นักฟิสิกส์นี่ เวลาสังเกตเห็นแล้วอธิบาย สิ่งหนึ่งที่พวกเราต้องรู้ ก็คือต้องพบเจอกับแรงกดดันทางความเชื่อ ทางสังคม แล้วก็ต้องมีความอดทนนะครับ อดกลั้น ในการที่จะต่อสู้ไปกับต่อสู้ไปสิ่งนั้น ตัวอย่างเช่นนะครับ ตัวอย่างเช่น ที่นักเรียนเห็นอันนี้ เป็นแบบจำลอง ที่มีโลกเป็นศูนย์กลาง เป็นความเชื่อ เป็นความเชื่อิเชื่อของมนุษย์ตั้งแต่ในสมัยโบราณกาลนะครับ มีผู้นำ มีผู้นำทางความคิดนี้แล้วก็ได้บอกกล่าวไว้ ต่อมาได้มีการประกาศไว้ ก็คือเขาชื่อปาโตเลมี ปโตเลมี นี่เป็นศูนย์กลาง เพราะเราสังเกตได้อย่างนั้น โลกเป็นศูนย์กลางสิ่งต่าง ๆ บนเอกภพ ความเชื่อนี้ก็คงทน ถาวรได้จนกระทั่งมายุคของคาโปนิกัส ก็เกิดความเปลี่ยนแปลงความคิดที่บอกว่าโลกเป็นศูนย์กลาง ก็คGeosentric ประมาณสักปีคริสต์นะครับ บอกว่าไม่ใช่หรอกนะครับ ความคิดที่น่าจะเป็นไปได้ตามความรู้ ตามแบบจำลองคณิตศาสตร์ที่เขาค้นคว้าหามา สิ่งที่เป็นศูนย์กลาง ก็คือสิ่งนี้ ก็คือกลายเป็นดวงอาทิตย์นะครับ หรือเรียกว่า</w:t>
      </w:r>
      <w:r>
        <w:t xml:space="preserve"> </w:t>
      </w:r>
      <w:r>
        <w:t xml:space="preserve">“</w:t>
      </w:r>
      <w:r>
        <w:t xml:space="preserve">ดวงอาทิตย์เป็นศูนย์กลาง</w:t>
      </w:r>
      <w:r>
        <w:t xml:space="preserve">”</w:t>
      </w:r>
      <w:r>
        <w:t xml:space="preserve"> </w:t>
      </w:r>
      <w:r>
        <w:t xml:space="preserve">นะครับ ก็คือ Helerosentric system มันก็ต้องมีแรแต่ว่ากลุ่มของนักวิทยาศาสตร์ด้วยกัน ก็มีการสนับสนุนซึ่งกันและกันนะครับ ก็คือได้รับแนวคิดนี้ ได้รับการสนับสนุนจากแคปเลอร์นะครับ แล้วแคปเลอร์ก็มีการสร้างแบบจำลอง แล้วมีการนเพื่อมาอธิบายนะครับ ต่อด้วย กาลิเลโอ กาลิเลโอก็ผลิตกล้องจุลทรรศน์ขึ้นมานะครับ เพื่อที่จะสนับสนุนแนวคิดของโคโปรนิคัสนะครับ ความคิดของตัวเคปเลอร์ที่เขาพยายามที่จะสนับสนุนความคิดคาโปนิคัสอยู่ เป็น 3 แรงผสานนะครับ ก็คือ เคปเลอร์ แล้วก็กาลิเลโอนะครับ</w:t>
      </w:r>
    </w:p>
    <w:p>
      <w:pPr>
        <w:pStyle w:val="BodyText"/>
      </w:pPr>
      <w:r>
        <w:t xml:space="preserve">(คุณครูเพลงชาติ) ซึ่งกาลิเลโอใช้กล้องโทรทรรศน์ในการส่องดู ใช่ครับ ใช้หาความรู้ กฉฉ็ฉฉคือเป็น เรียกว่า 3 ประสาน 3 ประสานถึงรอดนะครับ เป็ฯของแรงกดดันทางสังคม หรือแรงกดดันถือนะฮะ แล้วตอนต่อมาก็เป็นยุคสมัยใหม่ ก็คือเป็นยุคของนิวตันแล้ว ก็คือมีเครื่องมือที่มาผลิตอุปกรณ์ใหม่ ๆ โดยเฉพาะแรงโน้มถ่วง หรือ Gravity นะครับ ก็ได้รับการยืนยันที่ได้ว่าแนวคิดที่เป็นแนวคิดของที่มีดวงอาทิตย์เป็นศูนย์กลางนั้น คือคงทน คงทนกว่าถาวรกว่านะครับ ทีนี้ถ้าเราพิจารณาดูลักษณะของการได้มาซึ่งความรู้ ความรู้ของทางด้านวิทยาศาสตร์เรา มันเกิดขึ้นจาก 3 ประสานที่แข็งแกร่ง พันธะนี้แข็งแกร่งนะครับ ก็คือมีไฟล์ที่เก็บสะสมข้อมูล การที่เก็บสะสมข้อมูลนะครับ จากหลาย ๆ ด้าน หลาย ๆ รูปแบบ แล้วสิ่งสำคัญ คือ มีแต่ข้อมูล มีข้อมูลอะไร ไม่มีประโยชน์อะไรนะครับ</w:t>
      </w:r>
    </w:p>
    <w:p>
      <w:pPr>
        <w:pStyle w:val="BodyText"/>
      </w:pPr>
      <w:r>
        <w:t xml:space="preserve">(คุณครูเพลงชาติ) ทำโมเดล</w:t>
      </w:r>
    </w:p>
    <w:p>
      <w:pPr>
        <w:pStyle w:val="BodyText"/>
      </w:pPr>
      <w:r>
        <w:t xml:space="preserve">(คุณครูราม) หลากหลายรูปแบบว่าจะมาตีความหมายนะฮะ แล้วนำมาตกผลึกนะครับ ตกผลึกเป็นความรู้ใหม่ เพราะนี่คือแนวทางของการสร้างควมารู้ใหม่ ๆ ของวิชาทางด้านฟิสิกส์ของเรา</w:t>
      </w:r>
    </w:p>
    <w:p>
      <w:pPr>
        <w:pStyle w:val="BodyText"/>
      </w:pPr>
      <w:r>
        <w:t xml:space="preserve">(คุณครูเพลงชาติ) แลวจากไดอแกรม คือจากความรู้ใหม่ ที่เพิ่มขึ้น ก็จะกลายเป็นวนลูปแบบนี้ไปเรื่อย ๆ ใช่ไหมครับ</w:t>
      </w:r>
    </w:p>
    <w:p>
      <w:pPr>
        <w:pStyle w:val="BodyText"/>
      </w:pPr>
      <w:r>
        <w:t xml:space="preserve">(คุณครูราม) ก็คืออาจจะมีการปรับเปลี่ยนไปบ้าง ก็คือจะได้องค์ความรู้ที่ถูกต้องมากขึ้น แม่นยำมากขึ้นนะครับ อันนี้คือที่มาขององค์ความรู้ของฟิสิกส์ของเรา เพราะฉะนั้น นักเรียนเพิ่งขึ้นมาระดับมัธยมศึกษาตอนปลาย สิ่งที่จะเห็นก็คือ ฟิสิกส์จะการทดลอง เพราะว่าเราเน้นไปที่ตัวการหาองค์ความรู้ด้วยตัวเองนะครับ ไม่ใช่บอกความรู้ผ่าน ๆ กันมา ถ้าบอกความรู้ คือ คงทน ถาวร คนที่รู้ ถ้าเราทำเอง เราหาเอง วันหนึ่งเราจะมีองค์ควมารู็นะครับ นี่คือความรู้ใหม่ ๆ ของวิชาฟิสิกส์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พัฒนาการของหลักการและแนวคิดทางฟิสิกส์ (6.30 นาที)</dc:title>
  <dc:creator/>
  <cp:keywords/>
  <dcterms:created xsi:type="dcterms:W3CDTF">2024-04-02T03:00:18Z</dcterms:created>
  <dcterms:modified xsi:type="dcterms:W3CDTF">2024-04-02T03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 เมษายน 2567 เวลา 09.15 น.</vt:lpwstr>
  </property>
  <property fmtid="{D5CDD505-2E9C-101B-9397-08002B2CF9AE}" pid="3" name="subtitle">
    <vt:lpwstr/>
  </property>
</Properties>
</file>